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665EFA" w14:textId="5681DCB7" w:rsidR="007218F5" w:rsidRDefault="007218F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nexure VIII</w:t>
      </w:r>
    </w:p>
    <w:p w14:paraId="62A5A3C7" w14:textId="394850ED" w:rsidR="007218F5" w:rsidRDefault="007218F5" w:rsidP="007218F5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7218F5">
        <w:rPr>
          <w:rFonts w:ascii="Times New Roman" w:hAnsi="Times New Roman" w:cs="Times New Roman"/>
          <w:b/>
          <w:bCs/>
          <w:sz w:val="32"/>
          <w:szCs w:val="32"/>
        </w:rPr>
        <w:t>NO Objection Certificate</w:t>
      </w:r>
    </w:p>
    <w:p w14:paraId="26555CDB" w14:textId="6AA2162A" w:rsidR="009B7239" w:rsidRPr="009B7239" w:rsidRDefault="009B7239" w:rsidP="009B7239">
      <w:pPr>
        <w:ind w:left="5040" w:firstLine="720"/>
        <w:jc w:val="center"/>
        <w:rPr>
          <w:rFonts w:ascii="Times New Roman" w:hAnsi="Times New Roman" w:cs="Times New Roman"/>
        </w:rPr>
      </w:pPr>
      <w:r w:rsidRPr="009B7239">
        <w:rPr>
          <w:rFonts w:ascii="Times New Roman" w:hAnsi="Times New Roman" w:cs="Times New Roman"/>
        </w:rPr>
        <w:t>Date:</w:t>
      </w:r>
      <w:r w:rsidR="000E0589">
        <w:rPr>
          <w:rFonts w:ascii="Times New Roman" w:hAnsi="Times New Roman" w:cs="Times New Roman"/>
        </w:rPr>
        <w:t xml:space="preserve"> </w:t>
      </w:r>
      <w:r w:rsidR="002336F4">
        <w:rPr>
          <w:rFonts w:ascii="Times New Roman" w:hAnsi="Times New Roman" w:cs="Times New Roman"/>
        </w:rPr>
        <w:t>01/07</w:t>
      </w:r>
      <w:r w:rsidR="000E0589">
        <w:rPr>
          <w:rFonts w:ascii="Times New Roman" w:hAnsi="Times New Roman" w:cs="Times New Roman"/>
        </w:rPr>
        <w:t>/2022</w:t>
      </w:r>
    </w:p>
    <w:p w14:paraId="66B1345A" w14:textId="3C488E51" w:rsidR="007218F5" w:rsidRPr="00E82D8F" w:rsidRDefault="007218F5" w:rsidP="00E82D8F">
      <w:pPr>
        <w:jc w:val="both"/>
        <w:rPr>
          <w:rFonts w:ascii="Times New Roman" w:hAnsi="Times New Roman" w:cs="Times New Roman"/>
          <w:sz w:val="24"/>
          <w:szCs w:val="24"/>
        </w:rPr>
      </w:pPr>
      <w:r w:rsidRPr="00E82D8F">
        <w:rPr>
          <w:rFonts w:ascii="Times New Roman" w:hAnsi="Times New Roman" w:cs="Times New Roman"/>
          <w:sz w:val="24"/>
          <w:szCs w:val="24"/>
        </w:rPr>
        <w:t>This is to certify that</w:t>
      </w:r>
      <w:r w:rsidR="00392199" w:rsidRPr="00E82D8F">
        <w:rPr>
          <w:rFonts w:ascii="Times New Roman" w:hAnsi="Times New Roman" w:cs="Times New Roman"/>
          <w:sz w:val="24"/>
          <w:szCs w:val="24"/>
        </w:rPr>
        <w:t xml:space="preserve"> following students have completed final year project under my guidance. They have completed project as per the inputs given by subject expert</w:t>
      </w:r>
      <w:r w:rsidR="00E82D8F">
        <w:rPr>
          <w:rFonts w:ascii="Times New Roman" w:hAnsi="Times New Roman" w:cs="Times New Roman"/>
          <w:sz w:val="24"/>
          <w:szCs w:val="24"/>
        </w:rPr>
        <w:t xml:space="preserve"> or</w:t>
      </w:r>
      <w:r w:rsidR="00392199" w:rsidRPr="00E82D8F">
        <w:rPr>
          <w:rFonts w:ascii="Times New Roman" w:hAnsi="Times New Roman" w:cs="Times New Roman"/>
          <w:sz w:val="24"/>
          <w:szCs w:val="24"/>
        </w:rPr>
        <w:t xml:space="preserve"> industry expert. Submission of following documents is complemented as a mandatory requirement of project completion. </w:t>
      </w:r>
    </w:p>
    <w:tbl>
      <w:tblPr>
        <w:tblStyle w:val="TableGrid"/>
        <w:tblW w:w="10331" w:type="dxa"/>
        <w:tblInd w:w="-572" w:type="dxa"/>
        <w:tblLook w:val="04A0" w:firstRow="1" w:lastRow="0" w:firstColumn="1" w:lastColumn="0" w:noHBand="0" w:noVBand="1"/>
      </w:tblPr>
      <w:tblGrid>
        <w:gridCol w:w="1066"/>
        <w:gridCol w:w="830"/>
        <w:gridCol w:w="2728"/>
        <w:gridCol w:w="1150"/>
        <w:gridCol w:w="1211"/>
        <w:gridCol w:w="3346"/>
      </w:tblGrid>
      <w:tr w:rsidR="00392199" w14:paraId="7341FFF7" w14:textId="77777777" w:rsidTr="00F74F8F">
        <w:trPr>
          <w:trHeight w:val="431"/>
        </w:trPr>
        <w:tc>
          <w:tcPr>
            <w:tcW w:w="10331" w:type="dxa"/>
            <w:gridSpan w:val="6"/>
          </w:tcPr>
          <w:p w14:paraId="5595EA15" w14:textId="7C4A4834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ID:</w:t>
            </w:r>
            <w:r w:rsidR="000E0589">
              <w:rPr>
                <w:rFonts w:ascii="Times New Roman" w:hAnsi="Times New Roman" w:cs="Times New Roman"/>
                <w:sz w:val="24"/>
                <w:szCs w:val="24"/>
              </w:rPr>
              <w:t xml:space="preserve"> 22</w:t>
            </w:r>
          </w:p>
        </w:tc>
      </w:tr>
      <w:tr w:rsidR="00392199" w14:paraId="62C5066D" w14:textId="77777777" w:rsidTr="001B7838">
        <w:trPr>
          <w:trHeight w:val="394"/>
        </w:trPr>
        <w:tc>
          <w:tcPr>
            <w:tcW w:w="10331" w:type="dxa"/>
            <w:gridSpan w:val="6"/>
          </w:tcPr>
          <w:p w14:paraId="4605ACDA" w14:textId="46F4D701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ject Title:</w:t>
            </w:r>
            <w:r w:rsidR="000E0589" w:rsidRPr="00E95D59">
              <w:rPr>
                <w:b/>
                <w:bCs/>
              </w:rPr>
              <w:t xml:space="preserve"> </w:t>
            </w:r>
            <w:r w:rsidR="000E0589" w:rsidRPr="000E0589">
              <w:rPr>
                <w:rFonts w:ascii="Times New Roman" w:hAnsi="Times New Roman" w:cs="Times New Roman"/>
                <w:b/>
                <w:bCs/>
                <w:sz w:val="24"/>
              </w:rPr>
              <w:t>Controlling Computer using Hand Gestures</w:t>
            </w:r>
          </w:p>
        </w:tc>
      </w:tr>
      <w:tr w:rsidR="00392199" w14:paraId="60B6D760" w14:textId="77777777" w:rsidTr="002336F4">
        <w:trPr>
          <w:trHeight w:val="431"/>
        </w:trPr>
        <w:tc>
          <w:tcPr>
            <w:tcW w:w="4624" w:type="dxa"/>
            <w:gridSpan w:val="3"/>
          </w:tcPr>
          <w:p w14:paraId="3B947EA1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p Members:</w:t>
            </w:r>
          </w:p>
        </w:tc>
        <w:tc>
          <w:tcPr>
            <w:tcW w:w="5707" w:type="dxa"/>
            <w:gridSpan w:val="3"/>
          </w:tcPr>
          <w:p w14:paraId="4ACACA11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2199" w14:paraId="1211A488" w14:textId="77777777" w:rsidTr="002336F4">
        <w:trPr>
          <w:trHeight w:val="394"/>
        </w:trPr>
        <w:tc>
          <w:tcPr>
            <w:tcW w:w="1896" w:type="dxa"/>
            <w:gridSpan w:val="2"/>
          </w:tcPr>
          <w:p w14:paraId="6171589D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ll Number</w:t>
            </w:r>
          </w:p>
        </w:tc>
        <w:tc>
          <w:tcPr>
            <w:tcW w:w="2728" w:type="dxa"/>
          </w:tcPr>
          <w:p w14:paraId="54615799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Students</w:t>
            </w:r>
          </w:p>
        </w:tc>
        <w:tc>
          <w:tcPr>
            <w:tcW w:w="2361" w:type="dxa"/>
            <w:gridSpan w:val="2"/>
          </w:tcPr>
          <w:p w14:paraId="356A7D3F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ct</w:t>
            </w:r>
          </w:p>
        </w:tc>
        <w:tc>
          <w:tcPr>
            <w:tcW w:w="3346" w:type="dxa"/>
          </w:tcPr>
          <w:p w14:paraId="5153AC9B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mail </w:t>
            </w:r>
          </w:p>
        </w:tc>
      </w:tr>
      <w:tr w:rsidR="00392199" w14:paraId="09F566BE" w14:textId="77777777" w:rsidTr="002336F4">
        <w:trPr>
          <w:trHeight w:val="431"/>
        </w:trPr>
        <w:tc>
          <w:tcPr>
            <w:tcW w:w="1896" w:type="dxa"/>
            <w:gridSpan w:val="2"/>
          </w:tcPr>
          <w:p w14:paraId="49E1B04D" w14:textId="742030D1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83149</w:t>
            </w:r>
          </w:p>
        </w:tc>
        <w:tc>
          <w:tcPr>
            <w:tcW w:w="2728" w:type="dxa"/>
          </w:tcPr>
          <w:p w14:paraId="72354AF8" w14:textId="11FDBE4F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95D59">
              <w:rPr>
                <w:rFonts w:ascii="Times New Roman" w:hAnsi="Times New Roman" w:cs="Times New Roman"/>
              </w:rPr>
              <w:t>Pradnya Kedari</w:t>
            </w:r>
          </w:p>
        </w:tc>
        <w:tc>
          <w:tcPr>
            <w:tcW w:w="2361" w:type="dxa"/>
            <w:gridSpan w:val="2"/>
          </w:tcPr>
          <w:p w14:paraId="0189F380" w14:textId="4E7AA441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112179831</w:t>
            </w:r>
          </w:p>
        </w:tc>
        <w:tc>
          <w:tcPr>
            <w:tcW w:w="3346" w:type="dxa"/>
          </w:tcPr>
          <w:p w14:paraId="244F1C17" w14:textId="723E7225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</w:rPr>
              <w:t>pradnyark22@gmail.com</w:t>
            </w:r>
          </w:p>
        </w:tc>
      </w:tr>
      <w:tr w:rsidR="00392199" w14:paraId="523B3132" w14:textId="77777777" w:rsidTr="002336F4">
        <w:trPr>
          <w:trHeight w:val="394"/>
        </w:trPr>
        <w:tc>
          <w:tcPr>
            <w:tcW w:w="1896" w:type="dxa"/>
            <w:gridSpan w:val="2"/>
          </w:tcPr>
          <w:p w14:paraId="26733179" w14:textId="60ADDFC3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183214</w:t>
            </w:r>
          </w:p>
        </w:tc>
        <w:tc>
          <w:tcPr>
            <w:tcW w:w="2728" w:type="dxa"/>
          </w:tcPr>
          <w:p w14:paraId="2C3DB1C2" w14:textId="7FB5DE81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95D59">
              <w:rPr>
                <w:rFonts w:ascii="Times New Roman" w:hAnsi="Times New Roman" w:cs="Times New Roman"/>
              </w:rPr>
              <w:t>Shubhangi Kadam</w:t>
            </w:r>
          </w:p>
        </w:tc>
        <w:tc>
          <w:tcPr>
            <w:tcW w:w="2361" w:type="dxa"/>
            <w:gridSpan w:val="2"/>
          </w:tcPr>
          <w:p w14:paraId="55D9238C" w14:textId="73DA2B3C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95D59">
              <w:rPr>
                <w:rFonts w:ascii="Times New Roman" w:hAnsi="Times New Roman" w:cs="Times New Roman"/>
              </w:rPr>
              <w:t>8669098264</w:t>
            </w:r>
          </w:p>
        </w:tc>
        <w:tc>
          <w:tcPr>
            <w:tcW w:w="3346" w:type="dxa"/>
          </w:tcPr>
          <w:p w14:paraId="06359FAC" w14:textId="56FD832F" w:rsidR="00392199" w:rsidRDefault="000E058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95D59">
              <w:rPr>
                <w:rFonts w:ascii="Times New Roman" w:hAnsi="Times New Roman" w:cs="Times New Roman"/>
              </w:rPr>
              <w:t>shubhangijkadam0524@gmail.com</w:t>
            </w:r>
          </w:p>
        </w:tc>
      </w:tr>
      <w:tr w:rsidR="00392199" w14:paraId="6AC45DFD" w14:textId="77777777" w:rsidTr="002336F4">
        <w:trPr>
          <w:trHeight w:val="394"/>
        </w:trPr>
        <w:tc>
          <w:tcPr>
            <w:tcW w:w="1896" w:type="dxa"/>
            <w:gridSpan w:val="2"/>
          </w:tcPr>
          <w:p w14:paraId="0D3DC3C4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728" w:type="dxa"/>
          </w:tcPr>
          <w:p w14:paraId="158BDE98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61" w:type="dxa"/>
            <w:gridSpan w:val="2"/>
          </w:tcPr>
          <w:p w14:paraId="31E71D06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346" w:type="dxa"/>
          </w:tcPr>
          <w:p w14:paraId="0A5144AD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2199" w14:paraId="36A46503" w14:textId="77777777" w:rsidTr="001B7838">
        <w:trPr>
          <w:trHeight w:val="431"/>
        </w:trPr>
        <w:tc>
          <w:tcPr>
            <w:tcW w:w="10331" w:type="dxa"/>
            <w:gridSpan w:val="6"/>
          </w:tcPr>
          <w:p w14:paraId="0A569525" w14:textId="5F904A3D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2199" w14:paraId="454900FA" w14:textId="77777777" w:rsidTr="00DB66BB">
        <w:trPr>
          <w:trHeight w:val="393"/>
        </w:trPr>
        <w:tc>
          <w:tcPr>
            <w:tcW w:w="10331" w:type="dxa"/>
            <w:gridSpan w:val="6"/>
          </w:tcPr>
          <w:p w14:paraId="7FCB9FAC" w14:textId="77777777" w:rsidR="00392199" w:rsidRDefault="00DB66BB" w:rsidP="003B1B08">
            <w:pPr>
              <w:tabs>
                <w:tab w:val="left" w:pos="2565"/>
                <w:tab w:val="left" w:pos="849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of Documents Submitted:</w:t>
            </w:r>
            <w:r w:rsidR="003B1B08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09BD7BF4" w14:textId="3CA4227B" w:rsidR="003B1B08" w:rsidRDefault="003B1B08" w:rsidP="003B1B08">
            <w:pPr>
              <w:tabs>
                <w:tab w:val="left" w:pos="2565"/>
                <w:tab w:val="left" w:pos="8496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B66BB" w14:paraId="33B79E47" w14:textId="77777777" w:rsidTr="002336F4">
        <w:trPr>
          <w:trHeight w:val="412"/>
        </w:trPr>
        <w:tc>
          <w:tcPr>
            <w:tcW w:w="1066" w:type="dxa"/>
          </w:tcPr>
          <w:p w14:paraId="5A6960B2" w14:textId="23DE6E7D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r. No. </w:t>
            </w:r>
          </w:p>
        </w:tc>
        <w:tc>
          <w:tcPr>
            <w:tcW w:w="4708" w:type="dxa"/>
            <w:gridSpan w:val="3"/>
          </w:tcPr>
          <w:p w14:paraId="17AF7F75" w14:textId="51CC2B8F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 of Document</w:t>
            </w:r>
          </w:p>
        </w:tc>
        <w:tc>
          <w:tcPr>
            <w:tcW w:w="4557" w:type="dxa"/>
            <w:gridSpan w:val="2"/>
          </w:tcPr>
          <w:p w14:paraId="509D0AE4" w14:textId="1B311342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of Submission</w:t>
            </w:r>
          </w:p>
        </w:tc>
      </w:tr>
      <w:tr w:rsidR="00DB66BB" w14:paraId="3E9AED71" w14:textId="77777777" w:rsidTr="002336F4">
        <w:trPr>
          <w:trHeight w:val="412"/>
        </w:trPr>
        <w:tc>
          <w:tcPr>
            <w:tcW w:w="1066" w:type="dxa"/>
          </w:tcPr>
          <w:p w14:paraId="0742FC01" w14:textId="21E92A34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08" w:type="dxa"/>
            <w:gridSpan w:val="3"/>
          </w:tcPr>
          <w:p w14:paraId="2FCA56EE" w14:textId="3C40EE03" w:rsidR="00DB66BB" w:rsidRPr="003B1B08" w:rsidRDefault="00DB66BB" w:rsidP="00E82D8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Internship joining report</w:t>
            </w:r>
          </w:p>
        </w:tc>
        <w:tc>
          <w:tcPr>
            <w:tcW w:w="4557" w:type="dxa"/>
            <w:gridSpan w:val="2"/>
          </w:tcPr>
          <w:p w14:paraId="0075B484" w14:textId="4380A716" w:rsidR="00DB66BB" w:rsidRDefault="003B1B08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</w:t>
            </w:r>
          </w:p>
        </w:tc>
      </w:tr>
      <w:tr w:rsidR="00DB66BB" w14:paraId="3628C0BC" w14:textId="77777777" w:rsidTr="002336F4">
        <w:trPr>
          <w:trHeight w:val="412"/>
        </w:trPr>
        <w:tc>
          <w:tcPr>
            <w:tcW w:w="1066" w:type="dxa"/>
          </w:tcPr>
          <w:p w14:paraId="40FC94C7" w14:textId="0904C816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08" w:type="dxa"/>
            <w:gridSpan w:val="3"/>
          </w:tcPr>
          <w:p w14:paraId="34E4645F" w14:textId="245A62E1" w:rsidR="00DB66BB" w:rsidRPr="003B1B08" w:rsidRDefault="00DB66BB" w:rsidP="00E82D8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Project Review Report</w:t>
            </w:r>
            <w:r w:rsidR="00E82D8F" w:rsidRPr="003B1B08">
              <w:rPr>
                <w:rFonts w:ascii="Times New Roman" w:hAnsi="Times New Roman" w:cs="Times New Roman"/>
              </w:rPr>
              <w:t xml:space="preserve"> (Mention number of Reviews taken)</w:t>
            </w:r>
          </w:p>
        </w:tc>
        <w:tc>
          <w:tcPr>
            <w:tcW w:w="4557" w:type="dxa"/>
            <w:gridSpan w:val="2"/>
          </w:tcPr>
          <w:p w14:paraId="38EB4E54" w14:textId="20827C38" w:rsidR="00DB66BB" w:rsidRDefault="002336F4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DB66BB" w14:paraId="26B32ED8" w14:textId="77777777" w:rsidTr="002336F4">
        <w:trPr>
          <w:trHeight w:val="412"/>
        </w:trPr>
        <w:tc>
          <w:tcPr>
            <w:tcW w:w="1066" w:type="dxa"/>
          </w:tcPr>
          <w:p w14:paraId="4F2DC364" w14:textId="177CBA81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708" w:type="dxa"/>
            <w:gridSpan w:val="3"/>
          </w:tcPr>
          <w:p w14:paraId="29ADB124" w14:textId="255168CF" w:rsidR="00DB66BB" w:rsidRPr="003B1B08" w:rsidRDefault="00DB66BB" w:rsidP="00E82D8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Project Synopsis</w:t>
            </w:r>
          </w:p>
        </w:tc>
        <w:tc>
          <w:tcPr>
            <w:tcW w:w="4557" w:type="dxa"/>
            <w:gridSpan w:val="2"/>
          </w:tcPr>
          <w:p w14:paraId="07717571" w14:textId="67A00687" w:rsidR="00DB66BB" w:rsidRDefault="003B1B08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ed</w:t>
            </w:r>
          </w:p>
        </w:tc>
      </w:tr>
      <w:tr w:rsidR="00DB66BB" w14:paraId="7757BFDE" w14:textId="77777777" w:rsidTr="002336F4">
        <w:trPr>
          <w:trHeight w:val="412"/>
        </w:trPr>
        <w:tc>
          <w:tcPr>
            <w:tcW w:w="1066" w:type="dxa"/>
          </w:tcPr>
          <w:p w14:paraId="111EA9A2" w14:textId="270B976B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708" w:type="dxa"/>
            <w:gridSpan w:val="3"/>
          </w:tcPr>
          <w:p w14:paraId="605E73DB" w14:textId="52FD3922" w:rsidR="00DB66BB" w:rsidRPr="003B1B08" w:rsidRDefault="00DB66BB" w:rsidP="00E82D8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Final report</w:t>
            </w:r>
            <w:r w:rsidR="00E82D8F" w:rsidRPr="003B1B08">
              <w:rPr>
                <w:rFonts w:ascii="Times New Roman" w:hAnsi="Times New Roman" w:cs="Times New Roman"/>
              </w:rPr>
              <w:t xml:space="preserve"> and PPT</w:t>
            </w:r>
          </w:p>
        </w:tc>
        <w:tc>
          <w:tcPr>
            <w:tcW w:w="4557" w:type="dxa"/>
            <w:gridSpan w:val="2"/>
          </w:tcPr>
          <w:p w14:paraId="228F87C1" w14:textId="012748A8" w:rsidR="00DB66BB" w:rsidRDefault="003B1B08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ed</w:t>
            </w:r>
          </w:p>
        </w:tc>
      </w:tr>
      <w:tr w:rsidR="00DB66BB" w14:paraId="65A3CBEA" w14:textId="77777777" w:rsidTr="002336F4">
        <w:trPr>
          <w:trHeight w:val="412"/>
        </w:trPr>
        <w:tc>
          <w:tcPr>
            <w:tcW w:w="1066" w:type="dxa"/>
          </w:tcPr>
          <w:p w14:paraId="51E7F56C" w14:textId="02BCB253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4708" w:type="dxa"/>
            <w:gridSpan w:val="3"/>
          </w:tcPr>
          <w:p w14:paraId="4ABF0AAC" w14:textId="0B5A3687" w:rsidR="00DB66BB" w:rsidRPr="003B1B08" w:rsidRDefault="00DB66BB" w:rsidP="00E82D8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Finalization of Project topic</w:t>
            </w:r>
          </w:p>
        </w:tc>
        <w:tc>
          <w:tcPr>
            <w:tcW w:w="4557" w:type="dxa"/>
            <w:gridSpan w:val="2"/>
          </w:tcPr>
          <w:p w14:paraId="1E094B8B" w14:textId="5B1AFFD0" w:rsidR="00DB66BB" w:rsidRDefault="003B1B08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ed</w:t>
            </w:r>
          </w:p>
        </w:tc>
      </w:tr>
      <w:tr w:rsidR="00DB66BB" w14:paraId="7250EBC1" w14:textId="77777777" w:rsidTr="002336F4">
        <w:trPr>
          <w:trHeight w:val="412"/>
        </w:trPr>
        <w:tc>
          <w:tcPr>
            <w:tcW w:w="1066" w:type="dxa"/>
          </w:tcPr>
          <w:p w14:paraId="692F7556" w14:textId="1C11D473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708" w:type="dxa"/>
            <w:gridSpan w:val="3"/>
          </w:tcPr>
          <w:p w14:paraId="5CB54559" w14:textId="3B83EAAE" w:rsidR="00DB66BB" w:rsidRPr="003B1B08" w:rsidRDefault="00E82D8F" w:rsidP="00E82D8F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Project Topic Approval Form</w:t>
            </w:r>
          </w:p>
        </w:tc>
        <w:tc>
          <w:tcPr>
            <w:tcW w:w="4557" w:type="dxa"/>
            <w:gridSpan w:val="2"/>
          </w:tcPr>
          <w:p w14:paraId="313250C2" w14:textId="4A46414C" w:rsidR="00DB66BB" w:rsidRDefault="003B1B08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ed</w:t>
            </w:r>
          </w:p>
        </w:tc>
      </w:tr>
      <w:tr w:rsidR="00DB66BB" w14:paraId="55CFD9F3" w14:textId="77777777" w:rsidTr="002336F4">
        <w:trPr>
          <w:trHeight w:val="412"/>
        </w:trPr>
        <w:tc>
          <w:tcPr>
            <w:tcW w:w="1066" w:type="dxa"/>
          </w:tcPr>
          <w:p w14:paraId="0A03612C" w14:textId="730FFF64" w:rsidR="00DB66BB" w:rsidRDefault="00DB66BB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4708" w:type="dxa"/>
            <w:gridSpan w:val="3"/>
          </w:tcPr>
          <w:p w14:paraId="3EB395DF" w14:textId="6739274A" w:rsidR="00DB66BB" w:rsidRPr="002336F4" w:rsidRDefault="00E82D8F" w:rsidP="002336F4">
            <w:pPr>
              <w:spacing w:line="360" w:lineRule="auto"/>
              <w:jc w:val="both"/>
              <w:rPr>
                <w:rFonts w:ascii="Times New Roman" w:hAnsi="Times New Roman" w:cs="Times New Roman"/>
              </w:rPr>
            </w:pPr>
            <w:r w:rsidRPr="003B1B08">
              <w:rPr>
                <w:rFonts w:ascii="Times New Roman" w:hAnsi="Times New Roman" w:cs="Times New Roman"/>
              </w:rPr>
              <w:t>Project Poster as per the format given</w:t>
            </w:r>
          </w:p>
        </w:tc>
        <w:tc>
          <w:tcPr>
            <w:tcW w:w="4557" w:type="dxa"/>
            <w:gridSpan w:val="2"/>
          </w:tcPr>
          <w:p w14:paraId="0A897165" w14:textId="0443EB3C" w:rsidR="00DB66BB" w:rsidRDefault="003B1B08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bmitted</w:t>
            </w:r>
          </w:p>
        </w:tc>
      </w:tr>
      <w:tr w:rsidR="00392199" w14:paraId="34906F79" w14:textId="77777777" w:rsidTr="001B7838">
        <w:trPr>
          <w:trHeight w:val="431"/>
        </w:trPr>
        <w:tc>
          <w:tcPr>
            <w:tcW w:w="10331" w:type="dxa"/>
            <w:gridSpan w:val="6"/>
          </w:tcPr>
          <w:p w14:paraId="473CA111" w14:textId="02EA7CE2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00513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nclusive Remark </w:t>
            </w:r>
            <w:r w:rsidR="00E82D8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y guide.</w:t>
            </w:r>
          </w:p>
          <w:p w14:paraId="7BFBF691" w14:textId="00B46EFD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F3AE381" w14:textId="7136A553" w:rsidR="00E82D8F" w:rsidRDefault="00E82D8F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A54084" w14:textId="77777777" w:rsidR="002336F4" w:rsidRDefault="002336F4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002FE71" w14:textId="77777777" w:rsidR="002336F4" w:rsidRDefault="002336F4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F9B48E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92199" w14:paraId="36099892" w14:textId="77777777" w:rsidTr="001B7838">
        <w:trPr>
          <w:trHeight w:val="431"/>
        </w:trPr>
        <w:tc>
          <w:tcPr>
            <w:tcW w:w="10331" w:type="dxa"/>
            <w:gridSpan w:val="6"/>
          </w:tcPr>
          <w:p w14:paraId="448A967E" w14:textId="77777777" w:rsidR="00392199" w:rsidRDefault="00392199" w:rsidP="001B7838">
            <w:pPr>
              <w:tabs>
                <w:tab w:val="left" w:pos="2565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14:paraId="053A5E3E" w14:textId="77777777" w:rsidR="003B1B08" w:rsidRDefault="003B1B08" w:rsidP="002336F4">
            <w:pPr>
              <w:tabs>
                <w:tab w:val="left" w:pos="2565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7621E49D" w14:textId="5CA8BA61" w:rsidR="003B1B08" w:rsidRDefault="00392199" w:rsidP="002336F4">
            <w:pPr>
              <w:tabs>
                <w:tab w:val="left" w:pos="2565"/>
              </w:tabs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576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 and Signature of Guide</w:t>
            </w:r>
          </w:p>
          <w:p w14:paraId="13BC3352" w14:textId="77777777" w:rsidR="003B1B08" w:rsidRPr="005F576A" w:rsidRDefault="003B1B08" w:rsidP="001B7838">
            <w:pPr>
              <w:tabs>
                <w:tab w:val="left" w:pos="2565"/>
              </w:tabs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29F4E29F" w14:textId="2B338367" w:rsidR="00392199" w:rsidRPr="007218F5" w:rsidRDefault="00392199" w:rsidP="007218F5">
      <w:pPr>
        <w:rPr>
          <w:rFonts w:ascii="Times New Roman" w:hAnsi="Times New Roman" w:cs="Times New Roman"/>
          <w:sz w:val="32"/>
          <w:szCs w:val="32"/>
        </w:rPr>
      </w:pPr>
    </w:p>
    <w:sectPr w:rsidR="00392199" w:rsidRPr="007218F5" w:rsidSect="006B58B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426" w:left="1440" w:header="708" w:footer="413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8F4456" w14:textId="77777777" w:rsidR="009C717C" w:rsidRDefault="009C717C" w:rsidP="006E4092">
      <w:pPr>
        <w:spacing w:after="0" w:line="240" w:lineRule="auto"/>
      </w:pPr>
      <w:r>
        <w:separator/>
      </w:r>
    </w:p>
  </w:endnote>
  <w:endnote w:type="continuationSeparator" w:id="0">
    <w:p w14:paraId="775E1F4F" w14:textId="77777777" w:rsidR="009C717C" w:rsidRDefault="009C717C" w:rsidP="006E40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EB09B8" w14:textId="77777777" w:rsidR="009B7239" w:rsidRDefault="009B723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3C0437" w14:textId="77777777" w:rsidR="009B7239" w:rsidRDefault="009B7239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96BC3B" w14:textId="77777777" w:rsidR="009B7239" w:rsidRDefault="009B723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AEB1CB" w14:textId="77777777" w:rsidR="009C717C" w:rsidRDefault="009C717C" w:rsidP="006E4092">
      <w:pPr>
        <w:spacing w:after="0" w:line="240" w:lineRule="auto"/>
      </w:pPr>
      <w:r>
        <w:separator/>
      </w:r>
    </w:p>
  </w:footnote>
  <w:footnote w:type="continuationSeparator" w:id="0">
    <w:p w14:paraId="4778A1FE" w14:textId="77777777" w:rsidR="009C717C" w:rsidRDefault="009C717C" w:rsidP="006E40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B6E7A7" w14:textId="77777777" w:rsidR="009B7239" w:rsidRDefault="009B723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F960E1D" w14:textId="36E9BFB8" w:rsidR="006E4092" w:rsidRDefault="006E4092" w:rsidP="006E4092">
    <w:pPr>
      <w:pStyle w:val="Header"/>
      <w:tabs>
        <w:tab w:val="clear" w:pos="9026"/>
        <w:tab w:val="left" w:pos="4950"/>
      </w:tabs>
      <w:ind w:left="-567"/>
    </w:pP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A5C0A19" wp14:editId="4FC44076">
              <wp:simplePos x="0" y="0"/>
              <wp:positionH relativeFrom="column">
                <wp:posOffset>2009775</wp:posOffset>
              </wp:positionH>
              <wp:positionV relativeFrom="paragraph">
                <wp:posOffset>26670</wp:posOffset>
              </wp:positionV>
              <wp:extent cx="4286250" cy="89535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86250" cy="895350"/>
                      </a:xfrm>
                      <a:prstGeom prst="rect">
                        <a:avLst/>
                      </a:prstGeom>
                      <a:solidFill>
                        <a:srgbClr val="7030A0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ED1FC4" w14:textId="77777777" w:rsidR="006E4092" w:rsidRPr="006E4092" w:rsidRDefault="006E4092" w:rsidP="006E4092">
                          <w:pPr>
                            <w:spacing w:after="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</w:pPr>
                          <w:r w:rsidRPr="006E4092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32"/>
                              <w:szCs w:val="32"/>
                            </w:rPr>
                            <w:t>MIT School of Engineering</w:t>
                          </w:r>
                        </w:p>
                        <w:p w14:paraId="365F1807" w14:textId="0846DFE1" w:rsidR="006E4092" w:rsidRPr="009B7239" w:rsidRDefault="006E4092" w:rsidP="009B7239">
                          <w:pPr>
                            <w:spacing w:after="0"/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6E4092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Department of Computer Science and Engineerin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A5C0A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158.25pt;margin-top:2.1pt;width:337.5pt;height:70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" fillcolor="#7030a0" stroked="f">
              <v:textbox>
                <w:txbxContent>
                  <w:p w14:paraId="10ED1FC4" w14:textId="77777777" w:rsidR="006E4092" w:rsidRPr="006E4092" w:rsidRDefault="006E4092" w:rsidP="006E4092">
                    <w:pPr>
                      <w:spacing w:after="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</w:pPr>
                    <w:r w:rsidRPr="006E4092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32"/>
                        <w:szCs w:val="32"/>
                      </w:rPr>
                      <w:t>MIT School of Engineering</w:t>
                    </w:r>
                  </w:p>
                  <w:p w14:paraId="365F1807" w14:textId="0846DFE1" w:rsidR="006E4092" w:rsidRPr="009B7239" w:rsidRDefault="006E4092" w:rsidP="009B7239">
                    <w:pPr>
                      <w:spacing w:after="0"/>
                      <w:jc w:val="center"/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</w:pPr>
                    <w:r w:rsidRPr="006E4092">
                      <w:rPr>
                        <w:rFonts w:ascii="Times New Roman" w:hAnsi="Times New Roman" w:cs="Times New Roman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Department of Computer Science and Engineering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lang w:val="en-US"/>
      </w:rPr>
      <w:drawing>
        <wp:inline distT="0" distB="0" distL="0" distR="0" wp14:anchorId="45C50F18" wp14:editId="499CA648">
          <wp:extent cx="2247900" cy="1057275"/>
          <wp:effectExtent l="0" t="0" r="0" b="9525"/>
          <wp:docPr id="10" name="Picture 10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47900" cy="10572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49A6D1" w14:textId="77777777" w:rsidR="009B7239" w:rsidRDefault="009B723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830FA4"/>
    <w:multiLevelType w:val="hybridMultilevel"/>
    <w:tmpl w:val="897602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72A93"/>
    <w:multiLevelType w:val="hybridMultilevel"/>
    <w:tmpl w:val="897602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34318"/>
    <w:multiLevelType w:val="hybridMultilevel"/>
    <w:tmpl w:val="897602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A668B"/>
    <w:multiLevelType w:val="hybridMultilevel"/>
    <w:tmpl w:val="5DE0DAE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7707C9"/>
    <w:multiLevelType w:val="hybridMultilevel"/>
    <w:tmpl w:val="897602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9A1135"/>
    <w:multiLevelType w:val="hybridMultilevel"/>
    <w:tmpl w:val="897602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DD66EC4"/>
    <w:multiLevelType w:val="hybridMultilevel"/>
    <w:tmpl w:val="897602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C30969"/>
    <w:multiLevelType w:val="hybridMultilevel"/>
    <w:tmpl w:val="897602F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A93EAD"/>
    <w:multiLevelType w:val="hybridMultilevel"/>
    <w:tmpl w:val="25D60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2"/>
  </w:num>
  <w:num w:numId="4">
    <w:abstractNumId w:val="4"/>
  </w:num>
  <w:num w:numId="5">
    <w:abstractNumId w:val="7"/>
  </w:num>
  <w:num w:numId="6">
    <w:abstractNumId w:val="5"/>
  </w:num>
  <w:num w:numId="7">
    <w:abstractNumId w:val="1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wMLMwMjQwNrUwNLJU0lEKTi0uzszPAykwrAUADH/KZCwAAAA="/>
  </w:docVars>
  <w:rsids>
    <w:rsidRoot w:val="00932303"/>
    <w:rsid w:val="000E0064"/>
    <w:rsid w:val="000E0589"/>
    <w:rsid w:val="002336F4"/>
    <w:rsid w:val="00392199"/>
    <w:rsid w:val="003B1B08"/>
    <w:rsid w:val="00415811"/>
    <w:rsid w:val="006B58BA"/>
    <w:rsid w:val="006E4092"/>
    <w:rsid w:val="007218F5"/>
    <w:rsid w:val="00755DD5"/>
    <w:rsid w:val="007B74DF"/>
    <w:rsid w:val="008073EA"/>
    <w:rsid w:val="00931554"/>
    <w:rsid w:val="00932303"/>
    <w:rsid w:val="009B7239"/>
    <w:rsid w:val="009C717C"/>
    <w:rsid w:val="009E10C3"/>
    <w:rsid w:val="00A36233"/>
    <w:rsid w:val="00AB7DB9"/>
    <w:rsid w:val="00AC65FD"/>
    <w:rsid w:val="00B0740D"/>
    <w:rsid w:val="00B84AEF"/>
    <w:rsid w:val="00DB66BB"/>
    <w:rsid w:val="00E44E29"/>
    <w:rsid w:val="00E82D8F"/>
    <w:rsid w:val="00E876F7"/>
    <w:rsid w:val="00EA7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4790F0"/>
  <w15:chartTrackingRefBased/>
  <w15:docId w15:val="{99E82C2A-48A6-4B9C-9249-D46B05831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40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092"/>
  </w:style>
  <w:style w:type="paragraph" w:styleId="Footer">
    <w:name w:val="footer"/>
    <w:basedOn w:val="Normal"/>
    <w:link w:val="FooterChar"/>
    <w:uiPriority w:val="99"/>
    <w:unhideWhenUsed/>
    <w:rsid w:val="006E409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092"/>
  </w:style>
  <w:style w:type="table" w:styleId="TableGrid">
    <w:name w:val="Table Grid"/>
    <w:basedOn w:val="TableNormal"/>
    <w:uiPriority w:val="39"/>
    <w:rsid w:val="00A362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6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6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apare</dc:creator>
  <cp:keywords/>
  <dc:description/>
  <cp:lastModifiedBy>Pradnya k</cp:lastModifiedBy>
  <cp:revision>9</cp:revision>
  <cp:lastPrinted>2022-06-29T20:08:00Z</cp:lastPrinted>
  <dcterms:created xsi:type="dcterms:W3CDTF">2021-11-16T05:47:00Z</dcterms:created>
  <dcterms:modified xsi:type="dcterms:W3CDTF">2022-06-29T20:09:00Z</dcterms:modified>
</cp:coreProperties>
</file>